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w:t>
      </w:r>
      <w:proofErr w:type="gramStart"/>
      <w:r w:rsidR="007314A2" w:rsidRPr="007314A2">
        <w:rPr>
          <w:sz w:val="22"/>
        </w:rPr>
        <w:t>001][</w:t>
      </w:r>
      <w:proofErr w:type="gramEnd"/>
      <w:r w:rsidR="007314A2" w:rsidRPr="007314A2">
        <w:rPr>
          <w:sz w:val="22"/>
        </w:rPr>
        <w:t>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BodyText"/>
      </w:pPr>
      <w:r>
        <w:t>The following three sets of papers relate to this topic:</w:t>
      </w:r>
    </w:p>
    <w:p w14:paraId="17D9DC25" w14:textId="77777777" w:rsidR="00560D42" w:rsidRPr="0008073E" w:rsidRDefault="00560D42" w:rsidP="00560D42">
      <w:pPr>
        <w:pStyle w:val="BodyText"/>
        <w:rPr>
          <w:b/>
          <w:bCs/>
        </w:rPr>
      </w:pPr>
      <w:r w:rsidRPr="0008073E">
        <w:rPr>
          <w:b/>
          <w:bCs/>
        </w:rPr>
        <w:t>Set 1</w:t>
      </w:r>
    </w:p>
    <w:p w14:paraId="1BDF2F44" w14:textId="77777777" w:rsidR="00560D42" w:rsidRDefault="0083614F" w:rsidP="00560D42">
      <w:pPr>
        <w:pStyle w:val="BodyText"/>
      </w:pPr>
      <w:hyperlink r:id="rId11" w:history="1">
        <w:r w:rsidR="00560D42" w:rsidRPr="0038255C">
          <w:rPr>
            <w:rStyle w:val="Hyperlink"/>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C25038A" w14:textId="77777777" w:rsidR="00560D42" w:rsidRDefault="0083614F" w:rsidP="00560D42">
      <w:pPr>
        <w:pStyle w:val="BodyText"/>
      </w:pPr>
      <w:hyperlink r:id="rId12" w:history="1">
        <w:r w:rsidR="00560D42" w:rsidRPr="0038255C">
          <w:rPr>
            <w:rStyle w:val="Hyperlink"/>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1305BC0C" w14:textId="77777777" w:rsidR="00560D42" w:rsidRDefault="0083614F" w:rsidP="00560D42">
      <w:pPr>
        <w:pStyle w:val="BodyText"/>
      </w:pPr>
      <w:hyperlink r:id="rId13" w:history="1">
        <w:r w:rsidR="00560D42" w:rsidRPr="0038255C">
          <w:rPr>
            <w:rStyle w:val="Hyperlink"/>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E0BD5F3" w14:textId="77777777" w:rsidR="00560D42" w:rsidRDefault="0083614F" w:rsidP="00560D42">
      <w:pPr>
        <w:pStyle w:val="BodyText"/>
      </w:pPr>
      <w:hyperlink r:id="rId14" w:history="1">
        <w:r w:rsidR="00560D42" w:rsidRPr="0038255C">
          <w:rPr>
            <w:rStyle w:val="Hyperlink"/>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071BB0F5" w14:textId="37C3CA66" w:rsidR="00560D42" w:rsidRDefault="00560D42" w:rsidP="00560D42">
      <w:pPr>
        <w:pStyle w:val="BodyText"/>
        <w:rPr>
          <w:b/>
          <w:bCs/>
        </w:rPr>
      </w:pPr>
      <w:r w:rsidRPr="0008073E">
        <w:rPr>
          <w:b/>
          <w:bCs/>
        </w:rPr>
        <w:t>Set 2</w:t>
      </w:r>
    </w:p>
    <w:p w14:paraId="6D386AD1" w14:textId="2866C3DF" w:rsidR="00560D42" w:rsidRPr="0008073E" w:rsidRDefault="0083614F" w:rsidP="00560D42">
      <w:pPr>
        <w:pStyle w:val="BodyText"/>
        <w:rPr>
          <w:b/>
          <w:bCs/>
        </w:rPr>
      </w:pPr>
      <w:hyperlink r:id="rId15" w:history="1">
        <w:r w:rsidR="00560D42" w:rsidRPr="0038255C">
          <w:rPr>
            <w:rStyle w:val="Hyperlink"/>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83614F" w:rsidP="00560D42">
      <w:pPr>
        <w:pStyle w:val="BodyText"/>
        <w:rPr>
          <w:rFonts w:eastAsia="Times New Roman" w:cs="Arial"/>
          <w:sz w:val="20"/>
          <w:szCs w:val="20"/>
          <w:lang w:eastAsia="en-GB"/>
        </w:rPr>
      </w:pPr>
      <w:hyperlink r:id="rId16" w:history="1">
        <w:r w:rsidR="00560D42" w:rsidRPr="0038255C">
          <w:rPr>
            <w:rStyle w:val="Hyperlink"/>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83614F" w:rsidP="00560D42">
      <w:pPr>
        <w:pStyle w:val="BodyText"/>
      </w:pPr>
      <w:hyperlink r:id="rId17" w:history="1">
        <w:r w:rsidR="00560D42" w:rsidRPr="0038255C">
          <w:rPr>
            <w:rStyle w:val="Hyperlink"/>
          </w:rPr>
          <w:t>R2-20034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83614F" w:rsidP="00560D42">
      <w:pPr>
        <w:pStyle w:val="BodyText"/>
        <w:rPr>
          <w:rFonts w:eastAsia="Times New Roman" w:cs="Arial"/>
          <w:sz w:val="20"/>
          <w:szCs w:val="20"/>
          <w:lang w:eastAsia="en-GB"/>
        </w:rPr>
      </w:pPr>
      <w:hyperlink r:id="rId18" w:history="1">
        <w:r w:rsidR="00560D42" w:rsidRPr="0038255C">
          <w:rPr>
            <w:rStyle w:val="Hyperlink"/>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83614F" w:rsidP="00560D42">
      <w:pPr>
        <w:pStyle w:val="BodyText"/>
        <w:rPr>
          <w:rFonts w:eastAsia="Times New Roman" w:cs="Arial"/>
          <w:sz w:val="20"/>
          <w:szCs w:val="20"/>
          <w:lang w:eastAsia="en-GB"/>
        </w:rPr>
      </w:pPr>
      <w:hyperlink r:id="rId19" w:history="1">
        <w:r w:rsidR="00560D42" w:rsidRPr="0038255C">
          <w:rPr>
            <w:rStyle w:val="Hyperlink"/>
          </w:rPr>
          <w:t>R2-20034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BodyText"/>
        <w:rPr>
          <w:b/>
          <w:bCs/>
        </w:rPr>
      </w:pPr>
      <w:r w:rsidRPr="0008073E">
        <w:rPr>
          <w:b/>
          <w:bCs/>
        </w:rPr>
        <w:t>Set 3</w:t>
      </w:r>
    </w:p>
    <w:p w14:paraId="7B132094" w14:textId="77777777" w:rsidR="00560D42" w:rsidRDefault="0083614F" w:rsidP="00560D42">
      <w:pPr>
        <w:pStyle w:val="BodyText"/>
      </w:pPr>
      <w:hyperlink r:id="rId20" w:history="1">
        <w:r w:rsidR="00560D42" w:rsidRPr="0038255C">
          <w:rPr>
            <w:rStyle w:val="Hyperlink"/>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83614F" w:rsidP="00560D42">
      <w:pPr>
        <w:pStyle w:val="BodyText"/>
      </w:pPr>
      <w:hyperlink r:id="rId21" w:history="1">
        <w:r w:rsidR="00560D42" w:rsidRPr="0038255C">
          <w:rPr>
            <w:rStyle w:val="Hyperlink"/>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Heading1"/>
      </w:pPr>
      <w:r>
        <w:lastRenderedPageBreak/>
        <w:t>2</w:t>
      </w:r>
      <w:r>
        <w:tab/>
      </w:r>
      <w:bookmarkEnd w:id="0"/>
      <w:r w:rsidR="00652DC5">
        <w:t>Background</w:t>
      </w:r>
    </w:p>
    <w:p w14:paraId="0190E876" w14:textId="6F4B7898" w:rsidR="001E2F98" w:rsidRDefault="001E2F98" w:rsidP="006B4E9D">
      <w:pPr>
        <w:pStyle w:val="BodyText"/>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BodyText"/>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BodyText"/>
        <w:ind w:left="567"/>
      </w:pPr>
      <w:r>
        <w:t>1</w:t>
      </w:r>
      <w:r w:rsidR="001E2F98">
        <w:t>.</w:t>
      </w:r>
      <w:r w:rsidR="001E2F98">
        <w:tab/>
        <w:t>Force all UEs to support PDCP version change without handover</w:t>
      </w:r>
    </w:p>
    <w:p w14:paraId="16745D1B" w14:textId="22E51246" w:rsidR="001E2F98" w:rsidRDefault="00652DC5" w:rsidP="001E2F98">
      <w:pPr>
        <w:pStyle w:val="BodyText"/>
        <w:ind w:firstLine="567"/>
      </w:pPr>
      <w:r>
        <w:t>2</w:t>
      </w:r>
      <w:r w:rsidR="001E2F98">
        <w:t>.</w:t>
      </w:r>
      <w:r w:rsidR="001E2F98">
        <w:tab/>
        <w:t>Forbid PDCP version change without handover</w:t>
      </w:r>
    </w:p>
    <w:p w14:paraId="5AAE836A" w14:textId="2B868046" w:rsidR="008D6A31" w:rsidRDefault="008D6A31" w:rsidP="006B4E9D">
      <w:pPr>
        <w:pStyle w:val="BodyText"/>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BodyText"/>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 xml:space="preserve">never be performed without a handover or </w:t>
      </w:r>
      <w:proofErr w:type="spellStart"/>
      <w:r w:rsidR="001E2F98">
        <w:t>fullConfig</w:t>
      </w:r>
      <w:proofErr w:type="spellEnd"/>
      <w:r w:rsidR="001E2F98">
        <w:t>.</w:t>
      </w:r>
      <w:r w:rsidR="008D6A31">
        <w:t xml:space="preserve"> Hence these companies proposed CRs forbidding this, i.e. </w:t>
      </w:r>
      <w:r w:rsidR="00622C49">
        <w:t>2</w:t>
      </w:r>
      <w:r w:rsidR="008D6A31">
        <w:t>.</w:t>
      </w:r>
    </w:p>
    <w:p w14:paraId="23DE85BF" w14:textId="27402DE6" w:rsidR="00652DC5" w:rsidRDefault="00622C49" w:rsidP="00622C49">
      <w:pPr>
        <w:pStyle w:val="Heading1"/>
      </w:pPr>
      <w:r>
        <w:t>3</w:t>
      </w:r>
      <w:r>
        <w:tab/>
        <w:t>Discussion</w:t>
      </w:r>
    </w:p>
    <w:p w14:paraId="33C8D290" w14:textId="43B296F6" w:rsidR="008D6A31" w:rsidRDefault="008D6A31" w:rsidP="006B4E9D">
      <w:pPr>
        <w:pStyle w:val="BodyText"/>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BodyText"/>
        <w:ind w:firstLine="567"/>
      </w:pPr>
      <w:r>
        <w:t>2</w:t>
      </w:r>
      <w:r w:rsidR="008D6A31">
        <w:t>.</w:t>
      </w:r>
      <w:r w:rsidR="008D6A31">
        <w:tab/>
        <w:t>Forbid PDCP version change without handover</w:t>
      </w:r>
    </w:p>
    <w:p w14:paraId="74138057" w14:textId="181B2753" w:rsidR="001E2F98" w:rsidRDefault="00652DC5" w:rsidP="008D6A31">
      <w:pPr>
        <w:pStyle w:val="BodyText"/>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BodyText"/>
        <w:ind w:left="567"/>
        <w:rPr>
          <w:color w:val="FF0000"/>
        </w:rPr>
      </w:pPr>
      <w:r>
        <w:rPr>
          <w:color w:val="FF0000"/>
        </w:rPr>
        <w:t>3*</w:t>
      </w:r>
      <w:r>
        <w:rPr>
          <w:color w:val="FF0000"/>
        </w:rPr>
        <w:tab/>
        <w:t xml:space="preserve">Add a UE capability bit indicating if PDCP version change without handover is </w:t>
      </w:r>
      <w:proofErr w:type="gramStart"/>
      <w:r>
        <w:rPr>
          <w:color w:val="FF0000"/>
        </w:rPr>
        <w:t>supported, but</w:t>
      </w:r>
      <w:proofErr w:type="gramEnd"/>
      <w:r>
        <w:rPr>
          <w:color w:val="FF0000"/>
        </w:rPr>
        <w:t xml:space="preserve"> do the change in Rel-16 with a magic sentence.</w:t>
      </w:r>
      <w:bookmarkStart w:id="1" w:name="_GoBack"/>
      <w:bookmarkEnd w:id="1"/>
    </w:p>
    <w:p w14:paraId="4F1D2BC7" w14:textId="0F47D5AC" w:rsidR="008D6A31" w:rsidRDefault="008D6A31" w:rsidP="008D6A31">
      <w:pPr>
        <w:pStyle w:val="BodyText"/>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BodyText"/>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TableGrid"/>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BodyText"/>
            </w:pPr>
            <w:r>
              <w:t>Company</w:t>
            </w:r>
          </w:p>
        </w:tc>
        <w:tc>
          <w:tcPr>
            <w:tcW w:w="1842" w:type="dxa"/>
            <w:shd w:val="clear" w:color="auto" w:fill="BFBFBF" w:themeFill="background1" w:themeFillShade="BF"/>
          </w:tcPr>
          <w:p w14:paraId="64C2503D" w14:textId="00CEFCEB" w:rsidR="008D6A31" w:rsidRDefault="008D6A31" w:rsidP="00AB19D5">
            <w:pPr>
              <w:pStyle w:val="BodyText"/>
            </w:pPr>
            <w:r>
              <w:t>Yes/No</w:t>
            </w:r>
          </w:p>
        </w:tc>
        <w:tc>
          <w:tcPr>
            <w:tcW w:w="5665" w:type="dxa"/>
            <w:shd w:val="clear" w:color="auto" w:fill="BFBFBF" w:themeFill="background1" w:themeFillShade="BF"/>
          </w:tcPr>
          <w:p w14:paraId="0D8D3377" w14:textId="77777777" w:rsidR="008D6A31" w:rsidRPr="006B4E9D" w:rsidRDefault="008D6A31" w:rsidP="00AB19D5">
            <w:pPr>
              <w:pStyle w:val="BodyText"/>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ListParagraph"/>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lastRenderedPageBreak/>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ListParagraph"/>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ListParagraph"/>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bl>
    <w:p w14:paraId="47A4047A" w14:textId="77777777" w:rsidR="008D6A31" w:rsidRDefault="008D6A31" w:rsidP="008D6A31">
      <w:pPr>
        <w:pStyle w:val="BodyText"/>
      </w:pPr>
    </w:p>
    <w:p w14:paraId="0C0E2231" w14:textId="29098B6F" w:rsidR="00652DC5" w:rsidRDefault="008D6A31" w:rsidP="006B4E9D">
      <w:pPr>
        <w:pStyle w:val="BodyText"/>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BodyText"/>
        <w:rPr>
          <w:b/>
          <w:bCs/>
        </w:rPr>
      </w:pPr>
      <w:r w:rsidRPr="008D6A31">
        <w:rPr>
          <w:b/>
          <w:bCs/>
        </w:rPr>
        <w:lastRenderedPageBreak/>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TableGrid"/>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BodyText"/>
            </w:pPr>
            <w:r>
              <w:t>Company</w:t>
            </w:r>
          </w:p>
        </w:tc>
        <w:tc>
          <w:tcPr>
            <w:tcW w:w="1842" w:type="dxa"/>
            <w:shd w:val="clear" w:color="auto" w:fill="BFBFBF" w:themeFill="background1" w:themeFillShade="BF"/>
          </w:tcPr>
          <w:p w14:paraId="349A1D89" w14:textId="0CE41238" w:rsidR="008D6A31" w:rsidRDefault="00622C49" w:rsidP="00AB19D5">
            <w:pPr>
              <w:pStyle w:val="BodyText"/>
            </w:pPr>
            <w:r>
              <w:t>2 or 3</w:t>
            </w:r>
          </w:p>
        </w:tc>
        <w:tc>
          <w:tcPr>
            <w:tcW w:w="5665" w:type="dxa"/>
            <w:shd w:val="clear" w:color="auto" w:fill="BFBFBF" w:themeFill="background1" w:themeFillShade="BF"/>
          </w:tcPr>
          <w:p w14:paraId="176BD7F4" w14:textId="77777777" w:rsidR="008D6A31" w:rsidRPr="006B4E9D" w:rsidRDefault="008D6A31" w:rsidP="00AB19D5">
            <w:pPr>
              <w:pStyle w:val="BodyText"/>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bl>
    <w:p w14:paraId="6D693D54" w14:textId="14B62444" w:rsidR="008D6A31" w:rsidRDefault="008D6A31" w:rsidP="008D6A31">
      <w:pPr>
        <w:pStyle w:val="BodyText"/>
      </w:pPr>
    </w:p>
    <w:p w14:paraId="3FC5A11D" w14:textId="217FEB31" w:rsidR="001E2F98" w:rsidRDefault="00560D42" w:rsidP="006B4E9D">
      <w:pPr>
        <w:pStyle w:val="BodyText"/>
      </w:pPr>
      <w:r>
        <w:t>C</w:t>
      </w:r>
      <w:r w:rsidR="00652DC5">
        <w:t>ompanies are invited to provide any other input they might have on this issue.</w:t>
      </w:r>
    </w:p>
    <w:tbl>
      <w:tblPr>
        <w:tblStyle w:val="TableGrid"/>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BodyText"/>
            </w:pPr>
            <w:r>
              <w:t>Company</w:t>
            </w:r>
          </w:p>
        </w:tc>
        <w:tc>
          <w:tcPr>
            <w:tcW w:w="7512" w:type="dxa"/>
            <w:shd w:val="clear" w:color="auto" w:fill="BFBFBF" w:themeFill="background1" w:themeFillShade="BF"/>
          </w:tcPr>
          <w:p w14:paraId="42238BE7" w14:textId="77777777" w:rsidR="00652DC5" w:rsidRPr="006B4E9D" w:rsidRDefault="00652DC5" w:rsidP="00AB19D5">
            <w:pPr>
              <w:pStyle w:val="BodyText"/>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77777777" w:rsidR="00652DC5" w:rsidRDefault="00652DC5" w:rsidP="006B4E9D">
      <w:pPr>
        <w:pStyle w:val="BodyText"/>
      </w:pPr>
    </w:p>
    <w:p w14:paraId="4DFDAC86" w14:textId="022B19B1" w:rsidR="00C01F33" w:rsidRPr="00CE0424" w:rsidRDefault="007314A2" w:rsidP="00CE0424">
      <w:pPr>
        <w:pStyle w:val="Heading1"/>
      </w:pPr>
      <w:r>
        <w:t>3</w:t>
      </w:r>
      <w:r>
        <w:tab/>
      </w:r>
      <w:r w:rsidR="00C01F33" w:rsidRPr="00CE0424">
        <w:t>Conclusion</w:t>
      </w:r>
    </w:p>
    <w:p w14:paraId="28721F1E" w14:textId="5534D504" w:rsidR="006E1C82" w:rsidRDefault="00560D42" w:rsidP="008E065E">
      <w:pPr>
        <w:pStyle w:val="BodyText"/>
        <w:rPr>
          <w:b/>
          <w:bCs/>
        </w:rPr>
      </w:pPr>
      <w:r>
        <w:rPr>
          <w:b/>
          <w:bCs/>
        </w:rPr>
        <w:t>TBD</w:t>
      </w:r>
    </w:p>
    <w:p w14:paraId="5E4F4E88" w14:textId="4ECCF04E" w:rsidR="00F507D1" w:rsidRPr="00CE0424" w:rsidRDefault="00B109E8" w:rsidP="00CE0424">
      <w:pPr>
        <w:pStyle w:val="Heading1"/>
      </w:pPr>
      <w:r>
        <w:t>4</w:t>
      </w:r>
      <w:r>
        <w:tab/>
      </w:r>
      <w:r w:rsidR="00F507D1" w:rsidRPr="00CE0424">
        <w:t>References</w:t>
      </w:r>
    </w:p>
    <w:p w14:paraId="64751E11" w14:textId="77777777" w:rsidR="00B109E8" w:rsidRDefault="00B109E8" w:rsidP="00B109E8">
      <w:pPr>
        <w:pStyle w:val="BodyText"/>
      </w:pPr>
    </w:p>
    <w:p w14:paraId="35BA7F85" w14:textId="77777777" w:rsidR="00B109E8" w:rsidRDefault="00B109E8" w:rsidP="00B109E8">
      <w:pPr>
        <w:pStyle w:val="BodyText"/>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8788F" w14:textId="77777777" w:rsidR="0083614F" w:rsidRDefault="0083614F">
      <w:r>
        <w:separator/>
      </w:r>
    </w:p>
  </w:endnote>
  <w:endnote w:type="continuationSeparator" w:id="0">
    <w:p w14:paraId="4B606BF5" w14:textId="77777777" w:rsidR="0083614F" w:rsidRDefault="00836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C5D9E">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5D9E">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386BB" w14:textId="77777777" w:rsidR="0083614F" w:rsidRDefault="0083614F">
      <w:r>
        <w:separator/>
      </w:r>
    </w:p>
  </w:footnote>
  <w:footnote w:type="continuationSeparator" w:id="0">
    <w:p w14:paraId="30FF9BA5" w14:textId="77777777" w:rsidR="0083614F" w:rsidRDefault="00836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5A52"/>
    <w:rsid w:val="00B46175"/>
    <w:rsid w:val="00B548B7"/>
    <w:rsid w:val="00B664C7"/>
    <w:rsid w:val="00B739F6"/>
    <w:rsid w:val="00B81A6C"/>
    <w:rsid w:val="00B83D72"/>
    <w:rsid w:val="00B85DE5"/>
    <w:rsid w:val="00B90F73"/>
    <w:rsid w:val="00B93606"/>
    <w:rsid w:val="00B93B59"/>
    <w:rsid w:val="00B9406A"/>
    <w:rsid w:val="00BA2280"/>
    <w:rsid w:val="00BA2A08"/>
    <w:rsid w:val="00BA56D2"/>
    <w:rsid w:val="00BA76E0"/>
    <w:rsid w:val="00BB0C08"/>
    <w:rsid w:val="00BB2A25"/>
    <w:rsid w:val="00BB51E9"/>
    <w:rsid w:val="00BC0FDC"/>
    <w:rsid w:val="00BC3053"/>
    <w:rsid w:val="00BC47BD"/>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5719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93CF0"/>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293C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93CF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D700D7C4-044F-4C68-B8BE-FFA69AD99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38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Mattias</cp:lastModifiedBy>
  <cp:revision>2</cp:revision>
  <cp:lastPrinted>2008-01-31T07:09:00Z</cp:lastPrinted>
  <dcterms:created xsi:type="dcterms:W3CDTF">2020-04-23T06:45:00Z</dcterms:created>
  <dcterms:modified xsi:type="dcterms:W3CDTF">2020-04-23T06: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ies>
</file>